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w:t>
      </w:r>
      <w:r>
        <w:t xml:space="preserve"> </w:t>
      </w:r>
      <w:r>
        <w:t xml:space="preserve">in</w:t>
      </w:r>
      <w:r>
        <w:t xml:space="preserve"> </w:t>
      </w:r>
      <w:r>
        <w:t xml:space="preserve">Singapore</w:t>
      </w:r>
      <w:r>
        <w:t xml:space="preserve"> </w:t>
      </w:r>
      <w:r>
        <w:t xml:space="preserve">Singapore</w:t>
      </w:r>
    </w:p>
    <w:bookmarkStart w:id="26" w:name="Xecaddd474e8abf22ac18570c6fd70e378846091"/>
    <w:p>
      <w:pPr>
        <w:pStyle w:val="Heading1"/>
      </w:pPr>
      <w:r>
        <w:t xml:space="preserve">Dissertation: The Evolving Role and Significance of the Software Engineer within Singapore Singapore's Digital Ecosystem</w:t>
      </w:r>
    </w:p>
    <w:bookmarkStart w:id="20" w:name="Xf97559b12193d6050642ebc2642a96bd32020fb"/>
    <w:p>
      <w:pPr>
        <w:pStyle w:val="Heading2"/>
      </w:pPr>
      <w:r>
        <w:t xml:space="preserve">Introduction: The Imperative of Technological Advancement in Singapore</w:t>
      </w:r>
    </w:p>
    <w:p>
      <w:pPr>
        <w:pStyle w:val="FirstParagraph"/>
      </w:pPr>
      <w:r>
        <w:t xml:space="preserve">The Republic of Singapore has strategically positioned itself as a global leader in technological innovation, driven by its ambitious Smart Nation initiative. This national vision necessitates a highly skilled and dynamic workforce capable of designing, building, and maintaining the complex software systems that underpin modern governance, commerce, and citizen services. At the heart of this digital transformation lies the</w:t>
      </w:r>
      <w:r>
        <w:t xml:space="preserve"> </w:t>
      </w:r>
      <w:r>
        <w:rPr>
          <w:iCs/>
          <w:i/>
        </w:rPr>
        <w:t xml:space="preserve">Software Engineer</w:t>
      </w:r>
      <w:r>
        <w:t xml:space="preserve">, whose role is no longer peripheral but absolutely central to Singapore's economic resilience and future prosperity. This dissertation meticulously examines the multifaceted responsibilities, critical demand drivers, educational pathways, and unique challenges faced by the</w:t>
      </w:r>
      <w:r>
        <w:t xml:space="preserve"> </w:t>
      </w:r>
      <w:r>
        <w:rPr>
          <w:iCs/>
          <w:i/>
        </w:rPr>
        <w:t xml:space="preserve">Software Engineer</w:t>
      </w:r>
      <w:r>
        <w:t xml:space="preserve"> </w:t>
      </w:r>
      <w:r>
        <w:t xml:space="preserve">within the specific context of</w:t>
      </w:r>
      <w:r>
        <w:t xml:space="preserve"> </w:t>
      </w:r>
      <w:r>
        <w:rPr>
          <w:bCs/>
          <w:b/>
        </w:rPr>
        <w:t xml:space="preserve">Singapore Singapore</w:t>
      </w:r>
      <w:r>
        <w:t xml:space="preserve">. It argues that understanding this role is fundamental to sustaining</w:t>
      </w:r>
      <w:r>
        <w:t xml:space="preserve"> </w:t>
      </w:r>
      <w:r>
        <w:rPr>
          <w:bCs/>
          <w:b/>
        </w:rPr>
        <w:t xml:space="preserve">Singapore Singapore</w:t>
      </w:r>
      <w:r>
        <w:t xml:space="preserve">'s position as a premier digital hub in Asia.</w:t>
      </w:r>
    </w:p>
    <w:bookmarkEnd w:id="20"/>
    <w:bookmarkStart w:id="21" w:name="Xe7db97b2118f3d015a355b53f639fb43271c440"/>
    <w:p>
      <w:pPr>
        <w:pStyle w:val="Heading2"/>
      </w:pPr>
      <w:r>
        <w:t xml:space="preserve">The Defining Role of the Software Engineer in Singapore's Context</w:t>
      </w:r>
    </w:p>
    <w:p>
      <w:pPr>
        <w:pStyle w:val="FirstParagraph"/>
      </w:pPr>
      <w:r>
        <w:t xml:space="preserve">In the intricate landscape of</w:t>
      </w:r>
      <w:r>
        <w:t xml:space="preserve"> </w:t>
      </w:r>
      <w:r>
        <w:rPr>
          <w:bCs/>
          <w:b/>
        </w:rPr>
        <w:t xml:space="preserve">Singapore Singapore</w:t>
      </w:r>
      <w:r>
        <w:t xml:space="preserve">, the title "Software Engineer" encompasses far more than just coding proficiency. It denotes a professional deeply embedded in solving complex, nationally significant problems across diverse sectors – from national cybersecurity infrastructure managed by the Cyber Security Agency (CSA) to cutting-edge healthcare platforms like the National Electronic Health Record (NEHR) system developed by SingHealth. The</w:t>
      </w:r>
      <w:r>
        <w:t xml:space="preserve"> </w:t>
      </w:r>
      <w:r>
        <w:rPr>
          <w:iCs/>
          <w:i/>
        </w:rPr>
        <w:t xml:space="preserve">Software Engineer</w:t>
      </w:r>
      <w:r>
        <w:t xml:space="preserve"> </w:t>
      </w:r>
      <w:r>
        <w:t xml:space="preserve">is instrumental in translating Singapore's strategic goals, such as its National AI Strategy 2030 and the Digital Government Blueprint, into tangible digital products and services accessible to citizens and businesses. This requires not only technical mastery of software development lifecycles (SDLC), programming languages (including Python, Java, JavaScript), cloud platforms (AWS, Azure), and DevOps practices but also a profound understanding of Singaporean regulations (PDPA), cultural nuances, and the specific operational needs of government agencies or large local enterprises like DBS Bank or Grab. The</w:t>
      </w:r>
      <w:r>
        <w:t xml:space="preserve"> </w:t>
      </w:r>
      <w:r>
        <w:rPr>
          <w:iCs/>
          <w:i/>
        </w:rPr>
        <w:t xml:space="preserve">Software Engineer</w:t>
      </w:r>
      <w:r>
        <w:t xml:space="preserve"> </w:t>
      </w:r>
      <w:r>
        <w:t xml:space="preserve">in</w:t>
      </w:r>
      <w:r>
        <w:t xml:space="preserve"> </w:t>
      </w:r>
      <w:r>
        <w:rPr>
          <w:bCs/>
          <w:b/>
        </w:rPr>
        <w:t xml:space="preserve">Singapore Singapore</w:t>
      </w:r>
      <w:r>
        <w:t xml:space="preserve"> </w:t>
      </w:r>
      <w:r>
        <w:t xml:space="preserve">must bridge the gap between abstract technological potential and concrete societal benefit within a highly regulated, fast-paced environment.</w:t>
      </w:r>
    </w:p>
    <w:bookmarkEnd w:id="21"/>
    <w:bookmarkStart w:id="22" w:name="X0e3721a1a37104f5e12b7335388a132b0fa3f2a"/>
    <w:p>
      <w:pPr>
        <w:pStyle w:val="Heading2"/>
      </w:pPr>
      <w:r>
        <w:t xml:space="preserve">Critical Demand and Economic Imperative for Software Engineers in Singapore Singapore</w:t>
      </w:r>
    </w:p>
    <w:p>
      <w:pPr>
        <w:pStyle w:val="FirstParagraph"/>
      </w:pPr>
      <w:r>
        <w:t xml:space="preserve">The demand for qualified Software Engineers within</w:t>
      </w:r>
      <w:r>
        <w:t xml:space="preserve"> </w:t>
      </w:r>
      <w:r>
        <w:rPr>
          <w:bCs/>
          <w:b/>
        </w:rPr>
        <w:t xml:space="preserve">Singapore Singapore</w:t>
      </w:r>
      <w:r>
        <w:t xml:space="preserve"> </w:t>
      </w:r>
      <w:r>
        <w:t xml:space="preserve">is exceptionally high and projected to grow significantly. The 2023 Tech Talent Survey by the Infocomm Media Development Authority (IMDA) identified "Software Developers/Engineers" as one of the top 10 most in-demand roles, with a notable shortage across all experience levels. This scarcity is driven by several converging forces: Singapore's aggressive digitalization push across public services and private industry; the rise of data-driven decision-making requiring robust backend systems; the proliferation of startups and scale-ups (often backed by Singapore's vibrant venture capital ecosystem) demanding agile development talent; and the imperative for cybersecurity resilience against increasingly sophisticated threats. The economic impact is substantial. As highlighted in IMDA's Digital Economy Report, a shortage of skilled Software Engineers directly hinders innovation, delays critical projects like the National Data Exchange (NDX), and potentially undermines Singapore's competitiveness against other regional tech hubs like Bangalore or Shanghai. This dissertation underscores that addressing this gap is not merely an HR challenge but a national economic priority for</w:t>
      </w:r>
      <w:r>
        <w:t xml:space="preserve"> </w:t>
      </w:r>
      <w:r>
        <w:rPr>
          <w:bCs/>
          <w:b/>
        </w:rPr>
        <w:t xml:space="preserve">Singapore Singapore</w:t>
      </w:r>
      <w:r>
        <w:t xml:space="preserve">.</w:t>
      </w:r>
    </w:p>
    <w:bookmarkEnd w:id="22"/>
    <w:bookmarkStart w:id="23" w:name="X4e98470b969ae01451ae4400cc5f8f9a1c8fae7"/>
    <w:p>
      <w:pPr>
        <w:pStyle w:val="Heading2"/>
      </w:pPr>
      <w:r>
        <w:t xml:space="preserve">Education, Training, and Pathways within the Singapore Ecosystem</w:t>
      </w:r>
    </w:p>
    <w:p>
      <w:pPr>
        <w:pStyle w:val="FirstParagraph"/>
      </w:pPr>
      <w:r>
        <w:t xml:space="preserve">Developing a robust pipeline of Software Engineers tailored to the demands of</w:t>
      </w:r>
      <w:r>
        <w:t xml:space="preserve"> </w:t>
      </w:r>
      <w:r>
        <w:rPr>
          <w:bCs/>
          <w:b/>
        </w:rPr>
        <w:t xml:space="preserve">Singapore Singapore</w:t>
      </w:r>
      <w:r>
        <w:t xml:space="preserve"> </w:t>
      </w:r>
      <w:r>
        <w:t xml:space="preserve">requires a multi-pronged educational approach. Local universities (NUS, NTU), polytechnics (Republic Polytechnic, Ngee Ann Polytechnic), and specialized institutions like the Singapore University of Technology and Design (SUTD) offer strong Computer Science and Software Engineering degree programs. Crucially, these curricula are increasingly co-designed with industry leaders through initiatives like the Infocomm Media Scholarship (IMS) scheme to ensure graduates possess not only technical depth but also practical experience through mandatory internships. Furthermore, Singapore's SkillsFuture initiative provides extensive opportunities for continuous learning – short courses in cloud computing or AI integration, certification programs (e.g., AWS Certified Solutions Architect), and industry-led training modules focused on emerging technologies relevant to the local market. The role of the Software Engineer is thus cultivated within a dynamic ecosystem that emphasizes lifelong learning and adaptability, essential qualities given Singapore's rapid technological evolution.</w:t>
      </w:r>
    </w:p>
    <w:bookmarkEnd w:id="23"/>
    <w:bookmarkStart w:id="24" w:name="Xb1573b103cba8781f85e03bcb77d65a0f4e4fd3"/>
    <w:p>
      <w:pPr>
        <w:pStyle w:val="Heading2"/>
      </w:pPr>
      <w:r>
        <w:t xml:space="preserve">Challenges Facing the Software Engineer in Singapore Singapore</w:t>
      </w:r>
    </w:p>
    <w:p>
      <w:pPr>
        <w:pStyle w:val="FirstParagraph"/>
      </w:pPr>
      <w:r>
        <w:t xml:space="preserve">Despite the high demand, several challenges persist for the Software Engineer operating within</w:t>
      </w:r>
      <w:r>
        <w:t xml:space="preserve"> </w:t>
      </w:r>
      <w:r>
        <w:rPr>
          <w:bCs/>
          <w:b/>
        </w:rPr>
        <w:t xml:space="preserve">Singapore Singapore</w:t>
      </w:r>
      <w:r>
        <w:t xml:space="preserve">. Navigating complex government procurement processes can sometimes slow down agile development cycles. Balancing rapid innovation with stringent data privacy and security compliance (PDPA) adds layers of complexity to software design and deployment. Retaining top talent is also a significant challenge, as global tech giants and startups worldwide aggressively compete for the same pool of skilled professionals, often offering higher salaries than local firms can match without substantial government subsidies (like the TechSkills Accelerator - TECS). Additionally, ensuring inclusivity within the engineering teams to foster diverse perspectives – vital for creating software that serves Singapore's multi-ethnic society effectively – remains an ongoing focus. This dissertation acknowledges these challenges as critical factors shaping the contemporary experience of the Software Engineer in</w:t>
      </w:r>
      <w:r>
        <w:t xml:space="preserve"> </w:t>
      </w:r>
      <w:r>
        <w:rPr>
          <w:bCs/>
          <w:b/>
        </w:rPr>
        <w:t xml:space="preserve">Singapore Singapore</w:t>
      </w:r>
      <w:r>
        <w:t xml:space="preserve">.</w:t>
      </w:r>
    </w:p>
    <w:bookmarkEnd w:id="24"/>
    <w:bookmarkStart w:id="25" w:name="X0df18b7acb10e980954ce87a72881907042c0c5"/>
    <w:p>
      <w:pPr>
        <w:pStyle w:val="Heading2"/>
      </w:pPr>
      <w:r>
        <w:t xml:space="preserve">Conclusion: The Indispensable Future of the Software Engineer in Singapore Singapore</w:t>
      </w:r>
    </w:p>
    <w:p>
      <w:pPr>
        <w:pStyle w:val="FirstParagraph"/>
      </w:pPr>
      <w:r>
        <w:t xml:space="preserve">The trajectory of Singapore's success as a Smart Nation is intrinsically linked to its ability to attract, develop, and retain world-class Software Engineers. As this dissertation has established, the role transcends technical execution; it is pivotal for national strategy implementation, economic growth, and enhancing citizen well-being within the unique context of</w:t>
      </w:r>
      <w:r>
        <w:t xml:space="preserve"> </w:t>
      </w:r>
      <w:r>
        <w:rPr>
          <w:bCs/>
          <w:b/>
        </w:rPr>
        <w:t xml:space="preserve">Singapore Singapore</w:t>
      </w:r>
      <w:r>
        <w:t xml:space="preserve">. The continuous evolution of digital services – from AI-powered government chatbots to blockchain-based trade platforms – demands Software Engineers who are not only technically adept but also strategically minded and deeply familiar with Singapore's operational landscape. Investing in the education, career development, and competitive compensation packages for Software Engineers is therefore a strategic necessity for the Republic. The future of</w:t>
      </w:r>
      <w:r>
        <w:t xml:space="preserve"> </w:t>
      </w:r>
      <w:r>
        <w:rPr>
          <w:bCs/>
          <w:b/>
        </w:rPr>
        <w:t xml:space="preserve">Singapore Singapore</w:t>
      </w:r>
      <w:r>
        <w:t xml:space="preserve"> </w:t>
      </w:r>
      <w:r>
        <w:t xml:space="preserve">depends on empowering its Software Engineers to build the digital foundations upon which a thriving, resilient, and innovative society will stand. This dissertation serves as a comprehensive analysis affirming that the Software Engineer is not just an employee within Singapore's tech sector; they are the architects of Singapore's digital future.</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oftware Engineer in Singapore Singapore</dc:title>
  <dc:creator/>
  <cp:keywords/>
  <dcterms:created xsi:type="dcterms:W3CDTF">2026-07-13T20:03:44Z</dcterms:created>
  <dcterms:modified xsi:type="dcterms:W3CDTF">2026-07-13T20:03:44Z</dcterms:modified>
</cp:coreProperties>
</file>

<file path=docProps/custom.xml><?xml version="1.0" encoding="utf-8"?>
<Properties xmlns="http://schemas.openxmlformats.org/officeDocument/2006/custom-properties" xmlns:vt="http://schemas.openxmlformats.org/officeDocument/2006/docPropsVTypes"/>
</file>